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3B3E26" w14:textId="3A767D2C" w:rsidR="00F36161" w:rsidRPr="00554AE5" w:rsidRDefault="005E3E39" w:rsidP="000431D9">
      <w:pPr>
        <w:pStyle w:val="Title"/>
        <w:jc w:val="center"/>
        <w:rPr>
          <w:rFonts w:ascii="Calibri" w:hAnsi="Calibri"/>
          <w:b/>
          <w:bCs/>
          <w:sz w:val="32"/>
        </w:rPr>
      </w:pPr>
      <w:r w:rsidRPr="00554AE5">
        <w:rPr>
          <w:rFonts w:ascii="Calibri" w:hAnsi="Calibri"/>
          <w:b/>
          <w:bCs/>
          <w:sz w:val="32"/>
        </w:rPr>
        <w:t>6</w:t>
      </w:r>
      <w:r w:rsidR="000431D9" w:rsidRPr="00554AE5">
        <w:rPr>
          <w:rFonts w:ascii="Calibri" w:hAnsi="Calibri"/>
          <w:b/>
          <w:bCs/>
          <w:sz w:val="32"/>
        </w:rPr>
        <w:t xml:space="preserve"> Success Tips from Business Tycoons</w:t>
      </w:r>
    </w:p>
    <w:p w14:paraId="53FAD563" w14:textId="378659A2" w:rsidR="000431D9" w:rsidRDefault="003B6D57" w:rsidP="000431D9">
      <w:r>
        <w:rPr>
          <w:noProof/>
        </w:rPr>
        <w:drawing>
          <wp:inline distT="0" distB="0" distL="0" distR="0" wp14:anchorId="61ACC5C6" wp14:editId="310C14CA">
            <wp:extent cx="5943600" cy="3962400"/>
            <wp:effectExtent l="0" t="0" r="0" b="0"/>
            <wp:docPr id="1" name="Picture 1" descr="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963EF" w14:textId="5FC55872" w:rsidR="003B6D57" w:rsidRPr="00554AE5" w:rsidRDefault="0043486E" w:rsidP="00554AE5">
      <w:pPr>
        <w:jc w:val="center"/>
        <w:rPr>
          <w:sz w:val="24"/>
          <w:szCs w:val="24"/>
        </w:rPr>
      </w:pPr>
      <w:hyperlink r:id="rId6" w:history="1">
        <w:r w:rsidR="003B6D57" w:rsidRPr="00554AE5">
          <w:rPr>
            <w:rStyle w:val="Hyperlink"/>
            <w:sz w:val="24"/>
            <w:szCs w:val="24"/>
          </w:rPr>
          <w:t>Image Source</w:t>
        </w:r>
      </w:hyperlink>
    </w:p>
    <w:p w14:paraId="30DEFCFC" w14:textId="1E40CA0E" w:rsidR="005B5F75" w:rsidRPr="00554AE5" w:rsidRDefault="005B5F75" w:rsidP="00554AE5">
      <w:pPr>
        <w:rPr>
          <w:sz w:val="24"/>
          <w:szCs w:val="24"/>
        </w:rPr>
      </w:pPr>
      <w:r w:rsidRPr="00554AE5">
        <w:rPr>
          <w:sz w:val="24"/>
          <w:szCs w:val="24"/>
        </w:rPr>
        <w:t>While starting a business</w:t>
      </w:r>
      <w:r w:rsidR="009B46A7" w:rsidRPr="00554AE5">
        <w:rPr>
          <w:sz w:val="24"/>
          <w:szCs w:val="24"/>
        </w:rPr>
        <w:t>,</w:t>
      </w:r>
      <w:r w:rsidRPr="00554AE5">
        <w:rPr>
          <w:sz w:val="24"/>
          <w:szCs w:val="24"/>
        </w:rPr>
        <w:t xml:space="preserve"> there are a lot of questions that arise inside an entrepreneur’s mind</w:t>
      </w:r>
      <w:r w:rsidR="009B46A7" w:rsidRPr="00554AE5">
        <w:rPr>
          <w:sz w:val="24"/>
          <w:szCs w:val="24"/>
        </w:rPr>
        <w:t>. F</w:t>
      </w:r>
      <w:r w:rsidRPr="00554AE5">
        <w:rPr>
          <w:sz w:val="24"/>
          <w:szCs w:val="24"/>
        </w:rPr>
        <w:t xml:space="preserve">rom setting up a </w:t>
      </w:r>
      <w:r w:rsidR="00B879D0" w:rsidRPr="00554AE5">
        <w:rPr>
          <w:sz w:val="24"/>
          <w:szCs w:val="24"/>
        </w:rPr>
        <w:t>corporation</w:t>
      </w:r>
      <w:r w:rsidRPr="00554AE5">
        <w:rPr>
          <w:sz w:val="24"/>
          <w:szCs w:val="24"/>
        </w:rPr>
        <w:t xml:space="preserve"> t</w:t>
      </w:r>
      <w:r w:rsidR="009B46A7" w:rsidRPr="00554AE5">
        <w:rPr>
          <w:sz w:val="24"/>
          <w:szCs w:val="24"/>
        </w:rPr>
        <w:t>o</w:t>
      </w:r>
      <w:r w:rsidRPr="00554AE5">
        <w:rPr>
          <w:sz w:val="24"/>
          <w:szCs w:val="24"/>
        </w:rPr>
        <w:t xml:space="preserve"> becoming a leader</w:t>
      </w:r>
      <w:r w:rsidR="009B46A7" w:rsidRPr="00554AE5">
        <w:rPr>
          <w:sz w:val="24"/>
          <w:szCs w:val="24"/>
        </w:rPr>
        <w:t>,</w:t>
      </w:r>
      <w:r w:rsidRPr="00554AE5">
        <w:rPr>
          <w:sz w:val="24"/>
          <w:szCs w:val="24"/>
        </w:rPr>
        <w:t xml:space="preserve"> there are a lot of hurdles. </w:t>
      </w:r>
      <w:r w:rsidR="0028320C" w:rsidRPr="00554AE5">
        <w:rPr>
          <w:sz w:val="24"/>
          <w:szCs w:val="24"/>
        </w:rPr>
        <w:t xml:space="preserve">Dealing with yourself and being a leader is a difficult task. </w:t>
      </w:r>
      <w:r w:rsidR="000F5EF8" w:rsidRPr="00554AE5">
        <w:rPr>
          <w:sz w:val="24"/>
          <w:szCs w:val="24"/>
        </w:rPr>
        <w:t>Whenever you start a business</w:t>
      </w:r>
      <w:r w:rsidR="009B46A7" w:rsidRPr="00554AE5">
        <w:rPr>
          <w:sz w:val="24"/>
          <w:szCs w:val="24"/>
        </w:rPr>
        <w:t>,</w:t>
      </w:r>
      <w:r w:rsidR="000F5EF8" w:rsidRPr="00554AE5">
        <w:rPr>
          <w:sz w:val="24"/>
          <w:szCs w:val="24"/>
        </w:rPr>
        <w:t xml:space="preserve"> it’s a win-win situation if you consult other successful entrepreneurs because they are more experience</w:t>
      </w:r>
      <w:r w:rsidR="00043677" w:rsidRPr="00554AE5">
        <w:rPr>
          <w:sz w:val="24"/>
          <w:szCs w:val="24"/>
        </w:rPr>
        <w:t>d</w:t>
      </w:r>
      <w:r w:rsidR="000F5EF8" w:rsidRPr="00554AE5">
        <w:rPr>
          <w:sz w:val="24"/>
          <w:szCs w:val="24"/>
        </w:rPr>
        <w:t xml:space="preserve"> professionals. </w:t>
      </w:r>
      <w:r w:rsidR="00B70F96" w:rsidRPr="00554AE5">
        <w:rPr>
          <w:sz w:val="24"/>
          <w:szCs w:val="24"/>
        </w:rPr>
        <w:t xml:space="preserve">Listening to the </w:t>
      </w:r>
      <w:r w:rsidR="009B48BD" w:rsidRPr="00554AE5">
        <w:rPr>
          <w:sz w:val="24"/>
          <w:szCs w:val="24"/>
        </w:rPr>
        <w:t>other’s</w:t>
      </w:r>
      <w:r w:rsidR="00B70F96" w:rsidRPr="00554AE5">
        <w:rPr>
          <w:sz w:val="24"/>
          <w:szCs w:val="24"/>
        </w:rPr>
        <w:t xml:space="preserve"> experience is one great benefit that helps you shape yourself as a great leader</w:t>
      </w:r>
      <w:r w:rsidR="009B48BD" w:rsidRPr="00554AE5">
        <w:rPr>
          <w:sz w:val="24"/>
          <w:szCs w:val="24"/>
        </w:rPr>
        <w:t xml:space="preserve"> and saves plenty of time. </w:t>
      </w:r>
      <w:r w:rsidR="005661A1" w:rsidRPr="00554AE5">
        <w:rPr>
          <w:sz w:val="24"/>
          <w:szCs w:val="24"/>
        </w:rPr>
        <w:t xml:space="preserve">Tuning into TED talks, interviews, podcasts by famous entrepreneurs such as bill gates is something that you need before you start a business. </w:t>
      </w:r>
      <w:r w:rsidR="00B879D0" w:rsidRPr="00554AE5">
        <w:rPr>
          <w:sz w:val="24"/>
          <w:szCs w:val="24"/>
        </w:rPr>
        <w:t>Today</w:t>
      </w:r>
      <w:r w:rsidR="009B46A7" w:rsidRPr="00554AE5">
        <w:rPr>
          <w:sz w:val="24"/>
          <w:szCs w:val="24"/>
        </w:rPr>
        <w:t>,</w:t>
      </w:r>
      <w:r w:rsidR="00DD2D54" w:rsidRPr="00554AE5">
        <w:rPr>
          <w:sz w:val="24"/>
          <w:szCs w:val="24"/>
        </w:rPr>
        <w:t xml:space="preserve"> we will be discussing </w:t>
      </w:r>
      <w:r w:rsidR="00EC260E">
        <w:rPr>
          <w:sz w:val="24"/>
          <w:szCs w:val="24"/>
        </w:rPr>
        <w:t>6</w:t>
      </w:r>
      <w:r w:rsidR="00DD2D54" w:rsidRPr="00554AE5">
        <w:rPr>
          <w:sz w:val="24"/>
          <w:szCs w:val="24"/>
        </w:rPr>
        <w:t xml:space="preserve"> success tips from business tycoons. These tips would not only help your </w:t>
      </w:r>
      <w:r w:rsidR="00B879D0" w:rsidRPr="00554AE5">
        <w:rPr>
          <w:sz w:val="24"/>
          <w:szCs w:val="24"/>
        </w:rPr>
        <w:t>profession</w:t>
      </w:r>
      <w:r w:rsidR="00DD2D54" w:rsidRPr="00554AE5">
        <w:rPr>
          <w:sz w:val="24"/>
          <w:szCs w:val="24"/>
        </w:rPr>
        <w:t xml:space="preserve"> grow but help your personality grow</w:t>
      </w:r>
      <w:r w:rsidR="00B879D0" w:rsidRPr="00554AE5">
        <w:rPr>
          <w:sz w:val="24"/>
          <w:szCs w:val="24"/>
        </w:rPr>
        <w:t xml:space="preserve"> as well</w:t>
      </w:r>
      <w:r w:rsidR="00DD2D54" w:rsidRPr="00554AE5">
        <w:rPr>
          <w:sz w:val="24"/>
          <w:szCs w:val="24"/>
        </w:rPr>
        <w:t xml:space="preserve">. </w:t>
      </w:r>
      <w:r w:rsidR="002217E1" w:rsidRPr="00554AE5">
        <w:rPr>
          <w:sz w:val="24"/>
          <w:szCs w:val="24"/>
        </w:rPr>
        <w:t xml:space="preserve"> </w:t>
      </w:r>
    </w:p>
    <w:p w14:paraId="55F46635" w14:textId="53BB4356" w:rsidR="002217E1" w:rsidRPr="00554AE5" w:rsidRDefault="004B561C" w:rsidP="00554AE5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554AE5">
        <w:rPr>
          <w:b/>
          <w:bCs/>
          <w:sz w:val="24"/>
          <w:szCs w:val="24"/>
        </w:rPr>
        <w:t xml:space="preserve">Having </w:t>
      </w:r>
      <w:r w:rsidR="003A2257" w:rsidRPr="00554AE5">
        <w:rPr>
          <w:b/>
          <w:bCs/>
          <w:sz w:val="24"/>
          <w:szCs w:val="24"/>
        </w:rPr>
        <w:t xml:space="preserve">The Right Team </w:t>
      </w:r>
    </w:p>
    <w:p w14:paraId="0EA7371D" w14:textId="68C44566" w:rsidR="00463F8B" w:rsidRPr="00554AE5" w:rsidRDefault="000D0AA3" w:rsidP="00554AE5">
      <w:pPr>
        <w:pStyle w:val="ListParagraph"/>
        <w:ind w:left="360"/>
        <w:rPr>
          <w:sz w:val="24"/>
          <w:szCs w:val="24"/>
        </w:rPr>
      </w:pPr>
      <w:r w:rsidRPr="00554AE5">
        <w:rPr>
          <w:sz w:val="24"/>
          <w:szCs w:val="24"/>
        </w:rPr>
        <w:t>When you have a great idea, you need a</w:t>
      </w:r>
      <w:r w:rsidR="009B46A7" w:rsidRPr="00554AE5">
        <w:rPr>
          <w:sz w:val="24"/>
          <w:szCs w:val="24"/>
        </w:rPr>
        <w:t>n excellent</w:t>
      </w:r>
      <w:r w:rsidRPr="00554AE5">
        <w:rPr>
          <w:sz w:val="24"/>
          <w:szCs w:val="24"/>
        </w:rPr>
        <w:t xml:space="preserve"> team t</w:t>
      </w:r>
      <w:r w:rsidR="009B46A7" w:rsidRPr="00554AE5">
        <w:rPr>
          <w:sz w:val="24"/>
          <w:szCs w:val="24"/>
        </w:rPr>
        <w:t>o</w:t>
      </w:r>
      <w:r w:rsidRPr="00554AE5">
        <w:rPr>
          <w:sz w:val="24"/>
          <w:szCs w:val="24"/>
        </w:rPr>
        <w:t xml:space="preserve"> help you execute the plan. </w:t>
      </w:r>
      <w:r w:rsidR="00D8508B" w:rsidRPr="00554AE5">
        <w:rPr>
          <w:sz w:val="24"/>
          <w:szCs w:val="24"/>
        </w:rPr>
        <w:t xml:space="preserve">Behind every successful </w:t>
      </w:r>
      <w:r w:rsidR="00404197" w:rsidRPr="00554AE5">
        <w:rPr>
          <w:sz w:val="24"/>
          <w:szCs w:val="24"/>
        </w:rPr>
        <w:t>entrepreneur</w:t>
      </w:r>
      <w:r w:rsidR="009B46A7" w:rsidRPr="00554AE5">
        <w:rPr>
          <w:sz w:val="24"/>
          <w:szCs w:val="24"/>
        </w:rPr>
        <w:t>,</w:t>
      </w:r>
      <w:r w:rsidR="00D8508B" w:rsidRPr="00554AE5">
        <w:rPr>
          <w:sz w:val="24"/>
          <w:szCs w:val="24"/>
        </w:rPr>
        <w:t xml:space="preserve"> there is </w:t>
      </w:r>
      <w:r w:rsidR="00404197" w:rsidRPr="00554AE5">
        <w:rPr>
          <w:sz w:val="24"/>
          <w:szCs w:val="24"/>
        </w:rPr>
        <w:t>a</w:t>
      </w:r>
      <w:r w:rsidR="00D8508B" w:rsidRPr="00554AE5">
        <w:rPr>
          <w:sz w:val="24"/>
          <w:szCs w:val="24"/>
        </w:rPr>
        <w:t xml:space="preserve"> </w:t>
      </w:r>
      <w:r w:rsidR="00430953" w:rsidRPr="00554AE5">
        <w:rPr>
          <w:sz w:val="24"/>
          <w:szCs w:val="24"/>
        </w:rPr>
        <w:t>reliable</w:t>
      </w:r>
      <w:r w:rsidR="00D8508B" w:rsidRPr="00554AE5">
        <w:rPr>
          <w:sz w:val="24"/>
          <w:szCs w:val="24"/>
        </w:rPr>
        <w:t xml:space="preserve"> team that helps them achieve the desired goal. </w:t>
      </w:r>
      <w:r w:rsidR="00B51823" w:rsidRPr="00554AE5">
        <w:rPr>
          <w:sz w:val="24"/>
          <w:szCs w:val="24"/>
        </w:rPr>
        <w:t>While hiring individuals</w:t>
      </w:r>
      <w:r w:rsidR="009B46A7" w:rsidRPr="00554AE5">
        <w:rPr>
          <w:sz w:val="24"/>
          <w:szCs w:val="24"/>
        </w:rPr>
        <w:t>,</w:t>
      </w:r>
      <w:r w:rsidR="00B51823" w:rsidRPr="00554AE5">
        <w:rPr>
          <w:sz w:val="24"/>
          <w:szCs w:val="24"/>
        </w:rPr>
        <w:t xml:space="preserve"> you should be carefully screening their education and degrees. A degree in business administration is a win-win for your company and </w:t>
      </w:r>
      <w:r w:rsidR="008433D2" w:rsidRPr="00554AE5">
        <w:rPr>
          <w:sz w:val="24"/>
          <w:szCs w:val="24"/>
        </w:rPr>
        <w:t>mission</w:t>
      </w:r>
      <w:r w:rsidR="00B51823" w:rsidRPr="00554AE5">
        <w:rPr>
          <w:sz w:val="24"/>
          <w:szCs w:val="24"/>
        </w:rPr>
        <w:t xml:space="preserve">. </w:t>
      </w:r>
      <w:r w:rsidR="00EC260E">
        <w:rPr>
          <w:sz w:val="24"/>
          <w:szCs w:val="24"/>
        </w:rPr>
        <w:t xml:space="preserve">So, when you are on the quest for rounding up the perfect team for your company, choose individuals </w:t>
      </w:r>
      <w:r w:rsidR="0043486E">
        <w:rPr>
          <w:sz w:val="24"/>
          <w:szCs w:val="24"/>
        </w:rPr>
        <w:t>with</w:t>
      </w:r>
      <w:r w:rsidR="00EC260E">
        <w:rPr>
          <w:sz w:val="24"/>
          <w:szCs w:val="24"/>
        </w:rPr>
        <w:t xml:space="preserve"> the right qualifications like</w:t>
      </w:r>
      <w:r w:rsidR="009B539C" w:rsidRPr="00554AE5">
        <w:rPr>
          <w:sz w:val="24"/>
          <w:szCs w:val="24"/>
        </w:rPr>
        <w:t xml:space="preserve"> </w:t>
      </w:r>
      <w:hyperlink r:id="rId7" w:history="1">
        <w:r w:rsidR="009B539C" w:rsidRPr="00554AE5">
          <w:rPr>
            <w:rStyle w:val="Hyperlink"/>
            <w:sz w:val="24"/>
            <w:szCs w:val="24"/>
          </w:rPr>
          <w:t>online MBA programs no GMAT</w:t>
        </w:r>
      </w:hyperlink>
      <w:r w:rsidR="00EC260E">
        <w:rPr>
          <w:sz w:val="24"/>
          <w:szCs w:val="24"/>
        </w:rPr>
        <w:t>.</w:t>
      </w:r>
      <w:r w:rsidR="000004C3" w:rsidRPr="00554AE5">
        <w:rPr>
          <w:sz w:val="24"/>
          <w:szCs w:val="24"/>
        </w:rPr>
        <w:t xml:space="preserve"> </w:t>
      </w:r>
      <w:r w:rsidR="00EC260E">
        <w:rPr>
          <w:sz w:val="24"/>
          <w:szCs w:val="24"/>
        </w:rPr>
        <w:t>S</w:t>
      </w:r>
      <w:r w:rsidR="000004C3" w:rsidRPr="00554AE5">
        <w:rPr>
          <w:sz w:val="24"/>
          <w:szCs w:val="24"/>
        </w:rPr>
        <w:t xml:space="preserve">uch </w:t>
      </w:r>
      <w:r w:rsidR="000004C3" w:rsidRPr="00554AE5">
        <w:rPr>
          <w:sz w:val="24"/>
          <w:szCs w:val="24"/>
        </w:rPr>
        <w:lastRenderedPageBreak/>
        <w:t>qualification</w:t>
      </w:r>
      <w:r w:rsidR="0006045C" w:rsidRPr="00554AE5">
        <w:rPr>
          <w:sz w:val="24"/>
          <w:szCs w:val="24"/>
        </w:rPr>
        <w:t>s</w:t>
      </w:r>
      <w:r w:rsidR="000004C3" w:rsidRPr="00554AE5">
        <w:rPr>
          <w:sz w:val="24"/>
          <w:szCs w:val="24"/>
        </w:rPr>
        <w:t xml:space="preserve"> </w:t>
      </w:r>
      <w:r w:rsidR="0006045C" w:rsidRPr="00554AE5">
        <w:rPr>
          <w:sz w:val="24"/>
          <w:szCs w:val="24"/>
        </w:rPr>
        <w:t>are</w:t>
      </w:r>
      <w:r w:rsidR="000004C3" w:rsidRPr="00554AE5">
        <w:rPr>
          <w:sz w:val="24"/>
          <w:szCs w:val="24"/>
        </w:rPr>
        <w:t xml:space="preserve"> acceptable as </w:t>
      </w:r>
      <w:r w:rsidR="008433D2" w:rsidRPr="00554AE5">
        <w:rPr>
          <w:sz w:val="24"/>
          <w:szCs w:val="24"/>
        </w:rPr>
        <w:t xml:space="preserve">qualified </w:t>
      </w:r>
      <w:r w:rsidR="000004C3" w:rsidRPr="00554AE5">
        <w:rPr>
          <w:sz w:val="24"/>
          <w:szCs w:val="24"/>
        </w:rPr>
        <w:t>individuals know how to work within an organization.</w:t>
      </w:r>
      <w:r w:rsidR="00FD3CB2" w:rsidRPr="00554AE5">
        <w:rPr>
          <w:sz w:val="24"/>
          <w:szCs w:val="24"/>
        </w:rPr>
        <w:t xml:space="preserve"> </w:t>
      </w:r>
    </w:p>
    <w:p w14:paraId="4757A661" w14:textId="77777777" w:rsidR="00554AE5" w:rsidRDefault="00554AE5" w:rsidP="00554AE5">
      <w:pPr>
        <w:pStyle w:val="ListParagraph"/>
        <w:ind w:left="360"/>
        <w:rPr>
          <w:sz w:val="24"/>
          <w:szCs w:val="24"/>
        </w:rPr>
      </w:pPr>
    </w:p>
    <w:p w14:paraId="1EF5D93B" w14:textId="410B3785" w:rsidR="000D0AA3" w:rsidRDefault="00A11EFB" w:rsidP="00554AE5">
      <w:pPr>
        <w:pStyle w:val="ListParagraph"/>
        <w:ind w:left="360"/>
        <w:rPr>
          <w:sz w:val="24"/>
          <w:szCs w:val="24"/>
        </w:rPr>
      </w:pPr>
      <w:r w:rsidRPr="00554AE5">
        <w:rPr>
          <w:sz w:val="24"/>
          <w:szCs w:val="24"/>
        </w:rPr>
        <w:t xml:space="preserve">Moreover, once you have a team, you need to trust them and help them </w:t>
      </w:r>
      <w:r w:rsidR="004C4E24" w:rsidRPr="00554AE5">
        <w:rPr>
          <w:sz w:val="24"/>
          <w:szCs w:val="24"/>
        </w:rPr>
        <w:t>establish</w:t>
      </w:r>
      <w:r w:rsidRPr="00554AE5">
        <w:rPr>
          <w:sz w:val="24"/>
          <w:szCs w:val="24"/>
        </w:rPr>
        <w:t xml:space="preserve"> a common goal. </w:t>
      </w:r>
      <w:r w:rsidR="004C4E24" w:rsidRPr="00554AE5">
        <w:rPr>
          <w:sz w:val="24"/>
          <w:szCs w:val="24"/>
        </w:rPr>
        <w:t>Always value your employees and stay open to suggestions. If an employee comes with an idea</w:t>
      </w:r>
      <w:r w:rsidR="00463F8B" w:rsidRPr="00554AE5">
        <w:rPr>
          <w:sz w:val="24"/>
          <w:szCs w:val="24"/>
        </w:rPr>
        <w:t>,</w:t>
      </w:r>
      <w:r w:rsidR="004C4E24" w:rsidRPr="00554AE5">
        <w:rPr>
          <w:sz w:val="24"/>
          <w:szCs w:val="24"/>
        </w:rPr>
        <w:t xml:space="preserve"> you should </w:t>
      </w:r>
      <w:r w:rsidR="00463F8B" w:rsidRPr="00554AE5">
        <w:rPr>
          <w:sz w:val="24"/>
          <w:szCs w:val="24"/>
        </w:rPr>
        <w:t>respect</w:t>
      </w:r>
      <w:r w:rsidR="004C4E24" w:rsidRPr="00554AE5">
        <w:rPr>
          <w:sz w:val="24"/>
          <w:szCs w:val="24"/>
        </w:rPr>
        <w:t xml:space="preserve"> their </w:t>
      </w:r>
      <w:r w:rsidR="00463F8B" w:rsidRPr="00554AE5">
        <w:rPr>
          <w:sz w:val="24"/>
          <w:szCs w:val="24"/>
        </w:rPr>
        <w:t>vision</w:t>
      </w:r>
      <w:r w:rsidR="004C4E24" w:rsidRPr="00554AE5">
        <w:rPr>
          <w:sz w:val="24"/>
          <w:szCs w:val="24"/>
        </w:rPr>
        <w:t xml:space="preserve"> and contribution</w:t>
      </w:r>
      <w:r w:rsidR="008433D2" w:rsidRPr="00554AE5">
        <w:rPr>
          <w:sz w:val="24"/>
          <w:szCs w:val="24"/>
        </w:rPr>
        <w:t xml:space="preserve"> because they are a prime asset to your company. </w:t>
      </w:r>
    </w:p>
    <w:p w14:paraId="0896B580" w14:textId="77777777" w:rsidR="00554AE5" w:rsidRPr="00554AE5" w:rsidRDefault="00554AE5" w:rsidP="00554AE5">
      <w:pPr>
        <w:pStyle w:val="ListParagraph"/>
        <w:ind w:left="360"/>
        <w:rPr>
          <w:sz w:val="24"/>
          <w:szCs w:val="24"/>
        </w:rPr>
      </w:pPr>
    </w:p>
    <w:p w14:paraId="034E9372" w14:textId="50C7688B" w:rsidR="006A3A9E" w:rsidRPr="00554AE5" w:rsidRDefault="006A3A9E" w:rsidP="00554AE5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554AE5">
        <w:rPr>
          <w:b/>
          <w:bCs/>
          <w:sz w:val="24"/>
          <w:szCs w:val="24"/>
        </w:rPr>
        <w:t xml:space="preserve">Show Integrity </w:t>
      </w:r>
    </w:p>
    <w:p w14:paraId="0D028433" w14:textId="5213119C" w:rsidR="00B6231A" w:rsidRDefault="00241022" w:rsidP="00554AE5">
      <w:pPr>
        <w:pStyle w:val="ListParagraph"/>
        <w:ind w:left="360"/>
        <w:rPr>
          <w:sz w:val="24"/>
          <w:szCs w:val="24"/>
        </w:rPr>
      </w:pPr>
      <w:r w:rsidRPr="00554AE5">
        <w:rPr>
          <w:sz w:val="24"/>
          <w:szCs w:val="24"/>
        </w:rPr>
        <w:t xml:space="preserve">It may appear straightforward to accomplish what you say you’ll do, but many people are likely incompetent of doing so. When people lose faith in a leader’s ability to deliver, they stop following them. </w:t>
      </w:r>
      <w:r w:rsidR="00057490" w:rsidRPr="00554AE5">
        <w:rPr>
          <w:sz w:val="24"/>
          <w:szCs w:val="24"/>
        </w:rPr>
        <w:t>We</w:t>
      </w:r>
      <w:r w:rsidR="009645B0" w:rsidRPr="00554AE5">
        <w:rPr>
          <w:sz w:val="24"/>
          <w:szCs w:val="24"/>
        </w:rPr>
        <w:t>’</w:t>
      </w:r>
      <w:r w:rsidR="00057490" w:rsidRPr="00554AE5">
        <w:rPr>
          <w:sz w:val="24"/>
          <w:szCs w:val="24"/>
        </w:rPr>
        <w:t>re all occupied and going to be behind, and we</w:t>
      </w:r>
      <w:r w:rsidR="009645B0" w:rsidRPr="00554AE5">
        <w:rPr>
          <w:sz w:val="24"/>
          <w:szCs w:val="24"/>
        </w:rPr>
        <w:t>’</w:t>
      </w:r>
      <w:r w:rsidR="00057490" w:rsidRPr="00554AE5">
        <w:rPr>
          <w:sz w:val="24"/>
          <w:szCs w:val="24"/>
        </w:rPr>
        <w:t>re all going to drop a few cues. That in no way indicates that you are a despicable person or a weak leader. It denotes that you are a living being. However, if you tell your employees that something will be accomplished, you must devise a way to make it happen. If you</w:t>
      </w:r>
      <w:r w:rsidR="009645B0" w:rsidRPr="00554AE5">
        <w:rPr>
          <w:sz w:val="24"/>
          <w:szCs w:val="24"/>
        </w:rPr>
        <w:t>’</w:t>
      </w:r>
      <w:r w:rsidR="00057490" w:rsidRPr="00554AE5">
        <w:rPr>
          <w:sz w:val="24"/>
          <w:szCs w:val="24"/>
        </w:rPr>
        <w:t>re working with a</w:t>
      </w:r>
      <w:r w:rsidR="00BE60EE" w:rsidRPr="00554AE5">
        <w:rPr>
          <w:sz w:val="24"/>
          <w:szCs w:val="24"/>
        </w:rPr>
        <w:t xml:space="preserve"> CEO/manager</w:t>
      </w:r>
      <w:r w:rsidR="00057490" w:rsidRPr="00554AE5">
        <w:rPr>
          <w:sz w:val="24"/>
          <w:szCs w:val="24"/>
        </w:rPr>
        <w:t xml:space="preserve"> and offer some resources to assist </w:t>
      </w:r>
      <w:r w:rsidR="009645B0" w:rsidRPr="00554AE5">
        <w:rPr>
          <w:sz w:val="24"/>
          <w:szCs w:val="24"/>
        </w:rPr>
        <w:t>them</w:t>
      </w:r>
      <w:r w:rsidR="00057490" w:rsidRPr="00554AE5">
        <w:rPr>
          <w:sz w:val="24"/>
          <w:szCs w:val="24"/>
        </w:rPr>
        <w:t xml:space="preserve"> but don</w:t>
      </w:r>
      <w:r w:rsidR="009645B0" w:rsidRPr="00554AE5">
        <w:rPr>
          <w:sz w:val="24"/>
          <w:szCs w:val="24"/>
        </w:rPr>
        <w:t>’</w:t>
      </w:r>
      <w:r w:rsidR="00057490" w:rsidRPr="00554AE5">
        <w:rPr>
          <w:sz w:val="24"/>
          <w:szCs w:val="24"/>
        </w:rPr>
        <w:t>t follow through, it</w:t>
      </w:r>
      <w:r w:rsidR="009645B0" w:rsidRPr="00554AE5">
        <w:rPr>
          <w:sz w:val="24"/>
          <w:szCs w:val="24"/>
        </w:rPr>
        <w:t>’</w:t>
      </w:r>
      <w:r w:rsidR="00057490" w:rsidRPr="00554AE5">
        <w:rPr>
          <w:sz w:val="24"/>
          <w:szCs w:val="24"/>
        </w:rPr>
        <w:t xml:space="preserve">s a dealbreaker. </w:t>
      </w:r>
    </w:p>
    <w:p w14:paraId="18BDB64F" w14:textId="77777777" w:rsidR="00554AE5" w:rsidRPr="00554AE5" w:rsidRDefault="00554AE5" w:rsidP="00554AE5">
      <w:pPr>
        <w:pStyle w:val="ListParagraph"/>
        <w:ind w:left="360"/>
        <w:rPr>
          <w:sz w:val="24"/>
          <w:szCs w:val="24"/>
        </w:rPr>
      </w:pPr>
    </w:p>
    <w:p w14:paraId="1F656B48" w14:textId="7D430903" w:rsidR="000A632E" w:rsidRPr="00554AE5" w:rsidRDefault="009B3237" w:rsidP="00554AE5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554AE5">
        <w:rPr>
          <w:b/>
          <w:bCs/>
          <w:sz w:val="24"/>
          <w:szCs w:val="24"/>
        </w:rPr>
        <w:t xml:space="preserve">Engage </w:t>
      </w:r>
      <w:r w:rsidR="003A2257" w:rsidRPr="00554AE5">
        <w:rPr>
          <w:b/>
          <w:bCs/>
          <w:sz w:val="24"/>
          <w:szCs w:val="24"/>
        </w:rPr>
        <w:t>With Your Customers</w:t>
      </w:r>
    </w:p>
    <w:p w14:paraId="19743A15" w14:textId="0FBDB753" w:rsidR="00E46CCF" w:rsidRDefault="00272750" w:rsidP="00554AE5">
      <w:pPr>
        <w:pStyle w:val="ListParagraph"/>
        <w:ind w:left="360"/>
        <w:rPr>
          <w:sz w:val="24"/>
          <w:szCs w:val="24"/>
        </w:rPr>
      </w:pPr>
      <w:r w:rsidRPr="00554AE5">
        <w:rPr>
          <w:sz w:val="24"/>
          <w:szCs w:val="24"/>
        </w:rPr>
        <w:t>When you start a business, be it a service-providing company or product-based industry, you have to engage with your customers. Directly engaging with a community is an excellent technique for gathering valuable insight. All you have to do sometimes is ask.</w:t>
      </w:r>
      <w:r w:rsidR="00C6167D" w:rsidRPr="00554AE5">
        <w:rPr>
          <w:sz w:val="24"/>
          <w:szCs w:val="24"/>
        </w:rPr>
        <w:t xml:space="preserve"> At times, people want to ask questions or speak about what is going on in their minds. Giving people a platform to increase communication and making your site a community can help gain customers for your company. </w:t>
      </w:r>
      <w:r w:rsidR="0019309C" w:rsidRPr="00554AE5">
        <w:rPr>
          <w:sz w:val="24"/>
          <w:szCs w:val="24"/>
        </w:rPr>
        <w:t xml:space="preserve">Customers are a </w:t>
      </w:r>
      <w:r w:rsidR="008740F8" w:rsidRPr="00554AE5">
        <w:rPr>
          <w:sz w:val="24"/>
          <w:szCs w:val="24"/>
        </w:rPr>
        <w:t>vital</w:t>
      </w:r>
      <w:r w:rsidR="0019309C" w:rsidRPr="00554AE5">
        <w:rPr>
          <w:sz w:val="24"/>
          <w:szCs w:val="24"/>
        </w:rPr>
        <w:t xml:space="preserve"> asset to a business; hence getting their constructive feedback is a must. </w:t>
      </w:r>
    </w:p>
    <w:p w14:paraId="4107C120" w14:textId="77777777" w:rsidR="00554AE5" w:rsidRPr="00554AE5" w:rsidRDefault="00554AE5" w:rsidP="00554AE5">
      <w:pPr>
        <w:pStyle w:val="ListParagraph"/>
        <w:ind w:left="360"/>
        <w:rPr>
          <w:sz w:val="24"/>
          <w:szCs w:val="24"/>
        </w:rPr>
      </w:pPr>
    </w:p>
    <w:p w14:paraId="2A1044EA" w14:textId="3908B4BF" w:rsidR="0019309C" w:rsidRPr="00554AE5" w:rsidRDefault="007B1485" w:rsidP="00554AE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54AE5">
        <w:rPr>
          <w:b/>
          <w:bCs/>
          <w:sz w:val="24"/>
          <w:szCs w:val="24"/>
        </w:rPr>
        <w:t xml:space="preserve">Be </w:t>
      </w:r>
      <w:r w:rsidR="003A2257" w:rsidRPr="00554AE5">
        <w:rPr>
          <w:b/>
          <w:bCs/>
          <w:sz w:val="24"/>
          <w:szCs w:val="24"/>
        </w:rPr>
        <w:t xml:space="preserve">An Effective Communicator </w:t>
      </w:r>
    </w:p>
    <w:p w14:paraId="2956ADD9" w14:textId="35772322" w:rsidR="00F3486E" w:rsidRDefault="00377F9F" w:rsidP="00554AE5">
      <w:pPr>
        <w:pStyle w:val="ListParagraph"/>
        <w:ind w:left="360"/>
        <w:rPr>
          <w:sz w:val="24"/>
          <w:szCs w:val="24"/>
        </w:rPr>
      </w:pPr>
      <w:r w:rsidRPr="00554AE5">
        <w:rPr>
          <w:sz w:val="24"/>
          <w:szCs w:val="24"/>
        </w:rPr>
        <w:t>Communication is the key to be successful in life</w:t>
      </w:r>
      <w:r w:rsidR="00DD67A9" w:rsidRPr="00554AE5">
        <w:rPr>
          <w:sz w:val="24"/>
          <w:szCs w:val="24"/>
        </w:rPr>
        <w:t>,</w:t>
      </w:r>
      <w:r w:rsidRPr="00554AE5">
        <w:rPr>
          <w:sz w:val="24"/>
          <w:szCs w:val="24"/>
        </w:rPr>
        <w:t xml:space="preserve"> and most people now</w:t>
      </w:r>
      <w:r w:rsidR="00DD67A9" w:rsidRPr="00554AE5">
        <w:rPr>
          <w:sz w:val="24"/>
          <w:szCs w:val="24"/>
        </w:rPr>
        <w:t>a</w:t>
      </w:r>
      <w:r w:rsidRPr="00554AE5">
        <w:rPr>
          <w:sz w:val="24"/>
          <w:szCs w:val="24"/>
        </w:rPr>
        <w:t xml:space="preserve">days lack this skill. </w:t>
      </w:r>
      <w:r w:rsidR="00DD67A9" w:rsidRPr="00554AE5">
        <w:rPr>
          <w:sz w:val="24"/>
          <w:szCs w:val="24"/>
        </w:rPr>
        <w:t xml:space="preserve">Being a leader having good communication skills is a crucial aspect. You will have to communicate from the lower level of employees to the higher level of management; hence you need to be an all-rounder with verbal and nonverbal communication. </w:t>
      </w:r>
      <w:r w:rsidR="00DE6D8B" w:rsidRPr="00554AE5">
        <w:rPr>
          <w:sz w:val="24"/>
          <w:szCs w:val="24"/>
        </w:rPr>
        <w:t>You c</w:t>
      </w:r>
      <w:r w:rsidR="00716F05" w:rsidRPr="00554AE5">
        <w:rPr>
          <w:sz w:val="24"/>
          <w:szCs w:val="24"/>
        </w:rPr>
        <w:t>ould</w:t>
      </w:r>
      <w:r w:rsidR="00DE6D8B" w:rsidRPr="00554AE5">
        <w:rPr>
          <w:sz w:val="24"/>
          <w:szCs w:val="24"/>
        </w:rPr>
        <w:t xml:space="preserve"> improve your </w:t>
      </w:r>
      <w:hyperlink r:id="rId8" w:history="1">
        <w:r w:rsidR="00DE6D8B" w:rsidRPr="00554AE5">
          <w:rPr>
            <w:rStyle w:val="Hyperlink"/>
            <w:sz w:val="24"/>
            <w:szCs w:val="24"/>
          </w:rPr>
          <w:t>communication skills</w:t>
        </w:r>
      </w:hyperlink>
      <w:r w:rsidR="00DE6D8B" w:rsidRPr="00554AE5">
        <w:rPr>
          <w:sz w:val="24"/>
          <w:szCs w:val="24"/>
        </w:rPr>
        <w:t xml:space="preserve"> even if you weren</w:t>
      </w:r>
      <w:r w:rsidR="00716F05" w:rsidRPr="00554AE5">
        <w:rPr>
          <w:sz w:val="24"/>
          <w:szCs w:val="24"/>
        </w:rPr>
        <w:t>’</w:t>
      </w:r>
      <w:r w:rsidR="00DE6D8B" w:rsidRPr="00554AE5">
        <w:rPr>
          <w:sz w:val="24"/>
          <w:szCs w:val="24"/>
        </w:rPr>
        <w:t>t born with them. Like anything else, growing great at communication demands a lot of practi</w:t>
      </w:r>
      <w:r w:rsidR="00716F05" w:rsidRPr="00554AE5">
        <w:rPr>
          <w:sz w:val="24"/>
          <w:szCs w:val="24"/>
        </w:rPr>
        <w:t>c</w:t>
      </w:r>
      <w:r w:rsidR="00DE6D8B" w:rsidRPr="00554AE5">
        <w:rPr>
          <w:sz w:val="24"/>
          <w:szCs w:val="24"/>
        </w:rPr>
        <w:t xml:space="preserve">e. </w:t>
      </w:r>
      <w:r w:rsidR="003C798A" w:rsidRPr="00554AE5">
        <w:rPr>
          <w:sz w:val="24"/>
          <w:szCs w:val="24"/>
        </w:rPr>
        <w:t>Your communication skills help you communicate easily with all your departments</w:t>
      </w:r>
      <w:r w:rsidR="00256E74" w:rsidRPr="00554AE5">
        <w:rPr>
          <w:sz w:val="24"/>
          <w:szCs w:val="24"/>
        </w:rPr>
        <w:t>,</w:t>
      </w:r>
      <w:r w:rsidR="003C798A" w:rsidRPr="00554AE5">
        <w:rPr>
          <w:sz w:val="24"/>
          <w:szCs w:val="24"/>
        </w:rPr>
        <w:t xml:space="preserve"> even your competitors. </w:t>
      </w:r>
    </w:p>
    <w:p w14:paraId="1A120001" w14:textId="77777777" w:rsidR="00554AE5" w:rsidRPr="00554AE5" w:rsidRDefault="00554AE5" w:rsidP="00554AE5">
      <w:pPr>
        <w:pStyle w:val="ListParagraph"/>
        <w:ind w:left="360"/>
        <w:rPr>
          <w:sz w:val="24"/>
          <w:szCs w:val="24"/>
        </w:rPr>
      </w:pPr>
    </w:p>
    <w:p w14:paraId="5F44742E" w14:textId="2112548A" w:rsidR="00417272" w:rsidRPr="00554AE5" w:rsidRDefault="005C2B0D" w:rsidP="00554AE5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554AE5">
        <w:rPr>
          <w:b/>
          <w:bCs/>
          <w:sz w:val="24"/>
          <w:szCs w:val="24"/>
        </w:rPr>
        <w:t xml:space="preserve">Be </w:t>
      </w:r>
      <w:r w:rsidR="003A2257" w:rsidRPr="00554AE5">
        <w:rPr>
          <w:b/>
          <w:bCs/>
          <w:sz w:val="24"/>
          <w:szCs w:val="24"/>
        </w:rPr>
        <w:t>Reputable</w:t>
      </w:r>
    </w:p>
    <w:p w14:paraId="6B75AB4B" w14:textId="483C0A4F" w:rsidR="00FB0847" w:rsidRDefault="000D16FF" w:rsidP="00554AE5">
      <w:pPr>
        <w:pStyle w:val="ListParagraph"/>
        <w:ind w:left="360"/>
        <w:rPr>
          <w:sz w:val="24"/>
          <w:szCs w:val="24"/>
        </w:rPr>
      </w:pPr>
      <w:r w:rsidRPr="00554AE5">
        <w:rPr>
          <w:sz w:val="24"/>
          <w:szCs w:val="24"/>
        </w:rPr>
        <w:t>When you establish a business, reputation is the central aspect that you should be focusing</w:t>
      </w:r>
      <w:r w:rsidR="009A1B3C" w:rsidRPr="00554AE5">
        <w:rPr>
          <w:sz w:val="24"/>
          <w:szCs w:val="24"/>
        </w:rPr>
        <w:t xml:space="preserve"> on</w:t>
      </w:r>
      <w:r w:rsidRPr="00554AE5">
        <w:rPr>
          <w:sz w:val="24"/>
          <w:szCs w:val="24"/>
        </w:rPr>
        <w:t xml:space="preserve">. </w:t>
      </w:r>
      <w:r w:rsidR="004E0664" w:rsidRPr="00554AE5">
        <w:rPr>
          <w:sz w:val="24"/>
          <w:szCs w:val="24"/>
        </w:rPr>
        <w:t xml:space="preserve">When it comes to selecting a reputation, the </w:t>
      </w:r>
      <w:r w:rsidR="00F14DBC" w:rsidRPr="00554AE5">
        <w:rPr>
          <w:sz w:val="24"/>
          <w:szCs w:val="24"/>
        </w:rPr>
        <w:t>customers’</w:t>
      </w:r>
      <w:r w:rsidR="004E0664" w:rsidRPr="00554AE5">
        <w:rPr>
          <w:sz w:val="24"/>
          <w:szCs w:val="24"/>
        </w:rPr>
        <w:t xml:space="preserve"> satisfaction and the product and service you give will be </w:t>
      </w:r>
      <w:r w:rsidR="0052670A" w:rsidRPr="00554AE5">
        <w:rPr>
          <w:sz w:val="24"/>
          <w:szCs w:val="24"/>
        </w:rPr>
        <w:t>essential</w:t>
      </w:r>
      <w:r w:rsidR="004E0664" w:rsidRPr="00554AE5">
        <w:rPr>
          <w:sz w:val="24"/>
          <w:szCs w:val="24"/>
        </w:rPr>
        <w:t xml:space="preserve">. Consider how crucial your professional integrity is to you and how it impacts every aspect of your life; your company’s reputation is just as </w:t>
      </w:r>
      <w:r w:rsidR="004E0664" w:rsidRPr="00554AE5">
        <w:rPr>
          <w:sz w:val="24"/>
          <w:szCs w:val="24"/>
        </w:rPr>
        <w:lastRenderedPageBreak/>
        <w:t>fundamental if you want to succeed.</w:t>
      </w:r>
      <w:r w:rsidR="000D5400" w:rsidRPr="00554AE5">
        <w:rPr>
          <w:sz w:val="24"/>
          <w:szCs w:val="24"/>
        </w:rPr>
        <w:t xml:space="preserve"> Whatever business you</w:t>
      </w:r>
      <w:r w:rsidR="00256E74" w:rsidRPr="00554AE5">
        <w:rPr>
          <w:sz w:val="24"/>
          <w:szCs w:val="24"/>
        </w:rPr>
        <w:t>’</w:t>
      </w:r>
      <w:r w:rsidR="000D5400" w:rsidRPr="00554AE5">
        <w:rPr>
          <w:sz w:val="24"/>
          <w:szCs w:val="24"/>
        </w:rPr>
        <w:t>re in, one thing is sure: customers demand immediate and quality services. You</w:t>
      </w:r>
      <w:r w:rsidR="00256E74" w:rsidRPr="00554AE5">
        <w:rPr>
          <w:sz w:val="24"/>
          <w:szCs w:val="24"/>
        </w:rPr>
        <w:t>’</w:t>
      </w:r>
      <w:r w:rsidR="000D5400" w:rsidRPr="00554AE5">
        <w:rPr>
          <w:sz w:val="24"/>
          <w:szCs w:val="24"/>
        </w:rPr>
        <w:t>re actively creating a solid reputation if you</w:t>
      </w:r>
      <w:r w:rsidR="00256E74" w:rsidRPr="00554AE5">
        <w:rPr>
          <w:sz w:val="24"/>
          <w:szCs w:val="24"/>
        </w:rPr>
        <w:t>’</w:t>
      </w:r>
      <w:r w:rsidR="000D5400" w:rsidRPr="00554AE5">
        <w:rPr>
          <w:sz w:val="24"/>
          <w:szCs w:val="24"/>
        </w:rPr>
        <w:t xml:space="preserve">re already offering good customer service. </w:t>
      </w:r>
      <w:bookmarkStart w:id="0" w:name="_GoBack"/>
      <w:bookmarkEnd w:id="0"/>
      <w:r w:rsidR="000D5400" w:rsidRPr="00554AE5">
        <w:rPr>
          <w:sz w:val="24"/>
          <w:szCs w:val="24"/>
        </w:rPr>
        <w:t xml:space="preserve">When it comes to your reputation, a dedicated customer support team will </w:t>
      </w:r>
      <w:r w:rsidR="0043486E">
        <w:rPr>
          <w:sz w:val="24"/>
          <w:szCs w:val="24"/>
        </w:rPr>
        <w:t>be crucial in</w:t>
      </w:r>
      <w:r w:rsidR="000D5400" w:rsidRPr="00554AE5">
        <w:rPr>
          <w:sz w:val="24"/>
          <w:szCs w:val="24"/>
        </w:rPr>
        <w:t xml:space="preserve"> converting one-time clients into loyal ones. </w:t>
      </w:r>
    </w:p>
    <w:p w14:paraId="198EBA83" w14:textId="77777777" w:rsidR="00554AE5" w:rsidRPr="00554AE5" w:rsidRDefault="00554AE5" w:rsidP="00554AE5">
      <w:pPr>
        <w:pStyle w:val="ListParagraph"/>
        <w:ind w:left="360"/>
        <w:rPr>
          <w:sz w:val="24"/>
          <w:szCs w:val="24"/>
        </w:rPr>
      </w:pPr>
    </w:p>
    <w:p w14:paraId="2068BCCF" w14:textId="6F324752" w:rsidR="00E46CCF" w:rsidRPr="00554AE5" w:rsidRDefault="00E709B3" w:rsidP="00554AE5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554AE5">
        <w:rPr>
          <w:b/>
          <w:bCs/>
          <w:sz w:val="24"/>
          <w:szCs w:val="24"/>
        </w:rPr>
        <w:t>Contact Professionals</w:t>
      </w:r>
      <w:r w:rsidR="004F5B51" w:rsidRPr="00554AE5">
        <w:rPr>
          <w:b/>
          <w:bCs/>
          <w:sz w:val="24"/>
          <w:szCs w:val="24"/>
        </w:rPr>
        <w:t xml:space="preserve">/Investors </w:t>
      </w:r>
    </w:p>
    <w:p w14:paraId="57384877" w14:textId="7643448F" w:rsidR="00E709B3" w:rsidRPr="00554AE5" w:rsidRDefault="004F5B51" w:rsidP="00554AE5">
      <w:pPr>
        <w:pStyle w:val="ListParagraph"/>
        <w:ind w:left="360"/>
        <w:rPr>
          <w:sz w:val="24"/>
          <w:szCs w:val="24"/>
        </w:rPr>
      </w:pPr>
      <w:r w:rsidRPr="00554AE5">
        <w:rPr>
          <w:sz w:val="24"/>
          <w:szCs w:val="24"/>
        </w:rPr>
        <w:t xml:space="preserve">Sometimes contacting professionals for your business ideas and pitches is essential. When you have a well-thought-out notion, the final test of its worth is to attempt and sell it to someone. Creating a </w:t>
      </w:r>
      <w:r w:rsidR="00210936" w:rsidRPr="00554AE5">
        <w:rPr>
          <w:sz w:val="24"/>
          <w:szCs w:val="24"/>
        </w:rPr>
        <w:t>suitable</w:t>
      </w:r>
      <w:r w:rsidRPr="00554AE5">
        <w:rPr>
          <w:sz w:val="24"/>
          <w:szCs w:val="24"/>
        </w:rPr>
        <w:t xml:space="preserve"> pitch </w:t>
      </w:r>
      <w:r w:rsidR="00210936" w:rsidRPr="00554AE5">
        <w:rPr>
          <w:sz w:val="24"/>
          <w:szCs w:val="24"/>
        </w:rPr>
        <w:t>requires thorough brainstorming and planning, so make sure you follow all</w:t>
      </w:r>
      <w:r w:rsidRPr="00554AE5">
        <w:rPr>
          <w:sz w:val="24"/>
          <w:szCs w:val="24"/>
        </w:rPr>
        <w:t xml:space="preserve"> necessary procedures. You can write a </w:t>
      </w:r>
      <w:hyperlink r:id="rId9" w:anchor=":~:text=A%20donation%20acknowledgment%20letter%20is,the%20size%20of%20their%20gift." w:history="1">
        <w:r w:rsidRPr="00554AE5">
          <w:rPr>
            <w:rStyle w:val="Hyperlink"/>
            <w:sz w:val="24"/>
            <w:szCs w:val="24"/>
          </w:rPr>
          <w:t>donor letter</w:t>
        </w:r>
      </w:hyperlink>
      <w:r w:rsidRPr="00554AE5">
        <w:rPr>
          <w:sz w:val="24"/>
          <w:szCs w:val="24"/>
        </w:rPr>
        <w:t>, give a presentation, or fill out an application for a business grant to make a pitch.</w:t>
      </w:r>
    </w:p>
    <w:p w14:paraId="1395F814" w14:textId="77777777" w:rsidR="00554AE5" w:rsidRDefault="00554AE5" w:rsidP="00554AE5">
      <w:pPr>
        <w:rPr>
          <w:b/>
          <w:bCs/>
          <w:sz w:val="24"/>
          <w:szCs w:val="24"/>
        </w:rPr>
      </w:pPr>
    </w:p>
    <w:p w14:paraId="0DE1A556" w14:textId="17C18FF3" w:rsidR="004B561C" w:rsidRPr="00554AE5" w:rsidRDefault="00F1184A" w:rsidP="004B561C">
      <w:pPr>
        <w:rPr>
          <w:sz w:val="24"/>
          <w:szCs w:val="24"/>
        </w:rPr>
      </w:pPr>
      <w:r w:rsidRPr="00554AE5">
        <w:rPr>
          <w:sz w:val="24"/>
          <w:szCs w:val="24"/>
        </w:rPr>
        <w:t>So</w:t>
      </w:r>
      <w:r w:rsidR="003A2257">
        <w:rPr>
          <w:sz w:val="24"/>
          <w:szCs w:val="24"/>
        </w:rPr>
        <w:t>,</w:t>
      </w:r>
      <w:r w:rsidRPr="00554AE5">
        <w:rPr>
          <w:sz w:val="24"/>
          <w:szCs w:val="24"/>
        </w:rPr>
        <w:t xml:space="preserve"> here are a few tips and tricks from famous business tycoons; start implementing these, one by one</w:t>
      </w:r>
      <w:r w:rsidR="00B650EF" w:rsidRPr="00554AE5">
        <w:rPr>
          <w:sz w:val="24"/>
          <w:szCs w:val="24"/>
        </w:rPr>
        <w:t>,</w:t>
      </w:r>
      <w:r w:rsidRPr="00554AE5">
        <w:rPr>
          <w:sz w:val="24"/>
          <w:szCs w:val="24"/>
        </w:rPr>
        <w:t xml:space="preserve"> in your corporate life and see the results for yourself. </w:t>
      </w:r>
      <w:r w:rsidR="00B650EF" w:rsidRPr="00554AE5">
        <w:rPr>
          <w:sz w:val="24"/>
          <w:szCs w:val="24"/>
        </w:rPr>
        <w:t>You will see positive changes in your career</w:t>
      </w:r>
      <w:r w:rsidR="001E2160" w:rsidRPr="00554AE5">
        <w:rPr>
          <w:sz w:val="24"/>
          <w:szCs w:val="24"/>
        </w:rPr>
        <w:t>,</w:t>
      </w:r>
      <w:r w:rsidR="00B650EF" w:rsidRPr="00554AE5">
        <w:rPr>
          <w:sz w:val="24"/>
          <w:szCs w:val="24"/>
        </w:rPr>
        <w:t xml:space="preserve"> and your leadership</w:t>
      </w:r>
      <w:r w:rsidR="001C08AC" w:rsidRPr="00554AE5">
        <w:rPr>
          <w:sz w:val="24"/>
          <w:szCs w:val="24"/>
        </w:rPr>
        <w:t xml:space="preserve"> skills</w:t>
      </w:r>
      <w:r w:rsidR="00B650EF" w:rsidRPr="00554AE5">
        <w:rPr>
          <w:sz w:val="24"/>
          <w:szCs w:val="24"/>
        </w:rPr>
        <w:t xml:space="preserve"> will be polished</w:t>
      </w:r>
      <w:r w:rsidR="00A35AA6" w:rsidRPr="00554AE5">
        <w:rPr>
          <w:sz w:val="24"/>
          <w:szCs w:val="24"/>
        </w:rPr>
        <w:t xml:space="preserve">. </w:t>
      </w:r>
    </w:p>
    <w:sectPr w:rsidR="004B561C" w:rsidRPr="00554A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605A8C"/>
    <w:multiLevelType w:val="multilevel"/>
    <w:tmpl w:val="C310B054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5D1820A8"/>
    <w:multiLevelType w:val="hybridMultilevel"/>
    <w:tmpl w:val="309C4704"/>
    <w:lvl w:ilvl="0" w:tplc="CB5E63E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tjA0sDQzMrc0tTRX0lEKTi0uzszPAykwrgUAw/5dzywAAAA="/>
  </w:docVars>
  <w:rsids>
    <w:rsidRoot w:val="004D6B71"/>
    <w:rsid w:val="000004C3"/>
    <w:rsid w:val="000431D9"/>
    <w:rsid w:val="00043677"/>
    <w:rsid w:val="00057490"/>
    <w:rsid w:val="0006045C"/>
    <w:rsid w:val="000A632E"/>
    <w:rsid w:val="000C76A1"/>
    <w:rsid w:val="000D0AA3"/>
    <w:rsid w:val="000D16FF"/>
    <w:rsid w:val="000D5400"/>
    <w:rsid w:val="000F2574"/>
    <w:rsid w:val="000F5EF8"/>
    <w:rsid w:val="0019309C"/>
    <w:rsid w:val="001C08AC"/>
    <w:rsid w:val="001E2160"/>
    <w:rsid w:val="00210936"/>
    <w:rsid w:val="002217E1"/>
    <w:rsid w:val="00241022"/>
    <w:rsid w:val="00256E74"/>
    <w:rsid w:val="00272750"/>
    <w:rsid w:val="0028320C"/>
    <w:rsid w:val="002E07B5"/>
    <w:rsid w:val="002E7478"/>
    <w:rsid w:val="00377F9F"/>
    <w:rsid w:val="003A2257"/>
    <w:rsid w:val="003B6D57"/>
    <w:rsid w:val="003C798A"/>
    <w:rsid w:val="00404197"/>
    <w:rsid w:val="00417272"/>
    <w:rsid w:val="00430953"/>
    <w:rsid w:val="0043486E"/>
    <w:rsid w:val="00463F8B"/>
    <w:rsid w:val="004B561C"/>
    <w:rsid w:val="004C4E24"/>
    <w:rsid w:val="004D6B71"/>
    <w:rsid w:val="004E0664"/>
    <w:rsid w:val="004F5B51"/>
    <w:rsid w:val="0052670A"/>
    <w:rsid w:val="00554AE5"/>
    <w:rsid w:val="005661A1"/>
    <w:rsid w:val="00570EF6"/>
    <w:rsid w:val="005B5F75"/>
    <w:rsid w:val="005C2B0D"/>
    <w:rsid w:val="005C3F61"/>
    <w:rsid w:val="005C7DC3"/>
    <w:rsid w:val="005E3E39"/>
    <w:rsid w:val="00651564"/>
    <w:rsid w:val="006A3A9E"/>
    <w:rsid w:val="00716F05"/>
    <w:rsid w:val="007B1485"/>
    <w:rsid w:val="0081680D"/>
    <w:rsid w:val="008433D2"/>
    <w:rsid w:val="008740F8"/>
    <w:rsid w:val="00945DFB"/>
    <w:rsid w:val="00956AD3"/>
    <w:rsid w:val="009645B0"/>
    <w:rsid w:val="009A1B3C"/>
    <w:rsid w:val="009B17B2"/>
    <w:rsid w:val="009B3237"/>
    <w:rsid w:val="009B46A7"/>
    <w:rsid w:val="009B48BD"/>
    <w:rsid w:val="009B539C"/>
    <w:rsid w:val="00A01B9A"/>
    <w:rsid w:val="00A11EFB"/>
    <w:rsid w:val="00A35AA6"/>
    <w:rsid w:val="00A808AF"/>
    <w:rsid w:val="00A831AB"/>
    <w:rsid w:val="00B505E4"/>
    <w:rsid w:val="00B51823"/>
    <w:rsid w:val="00B6231A"/>
    <w:rsid w:val="00B650EF"/>
    <w:rsid w:val="00B70F96"/>
    <w:rsid w:val="00B879D0"/>
    <w:rsid w:val="00BE60EE"/>
    <w:rsid w:val="00C204C5"/>
    <w:rsid w:val="00C37988"/>
    <w:rsid w:val="00C569C7"/>
    <w:rsid w:val="00C6167D"/>
    <w:rsid w:val="00D8508B"/>
    <w:rsid w:val="00DA6A52"/>
    <w:rsid w:val="00DD2D54"/>
    <w:rsid w:val="00DD67A9"/>
    <w:rsid w:val="00DE6D8B"/>
    <w:rsid w:val="00E46CCF"/>
    <w:rsid w:val="00E709B3"/>
    <w:rsid w:val="00EC260E"/>
    <w:rsid w:val="00ED447E"/>
    <w:rsid w:val="00F1184A"/>
    <w:rsid w:val="00F14DBC"/>
    <w:rsid w:val="00F3486E"/>
    <w:rsid w:val="00F36161"/>
    <w:rsid w:val="00F44664"/>
    <w:rsid w:val="00FB0847"/>
    <w:rsid w:val="00FD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C8E45"/>
  <w15:chartTrackingRefBased/>
  <w15:docId w15:val="{343969E8-964B-4BEA-803E-ECA8FA205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431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3B6D5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D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217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deed.com/career-advice/resumes-cover-letters/communication-skill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earson.com/pathways/areas-work-study/general-business-administration/masters-business-administrat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exels.com/photo/handwritten-marketing-exit-notebook-7414050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indful.com/nonprofit-glossary/donation-acknowledgment-lett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1</Pages>
  <Words>842</Words>
  <Characters>48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Urooba Mehtab-LBHQ</cp:lastModifiedBy>
  <cp:revision>175</cp:revision>
  <dcterms:created xsi:type="dcterms:W3CDTF">2021-09-18T11:28:00Z</dcterms:created>
  <dcterms:modified xsi:type="dcterms:W3CDTF">2021-09-20T14:24:00Z</dcterms:modified>
</cp:coreProperties>
</file>